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1FA02" w14:textId="28DE1553" w:rsidR="00064BB0" w:rsidRPr="003E6F6A" w:rsidRDefault="00BD3E98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E6F6A">
        <w:rPr>
          <w:rFonts w:ascii="Times New Roman" w:hAnsi="Times New Roman" w:cs="Times New Roman"/>
          <w:sz w:val="24"/>
          <w:szCs w:val="24"/>
        </w:rPr>
        <w:t>The developmental markers for a 9-month-old</w:t>
      </w:r>
      <w:r w:rsidR="00064BB0" w:rsidRPr="003E6F6A">
        <w:rPr>
          <w:rFonts w:ascii="Times New Roman" w:hAnsi="Times New Roman" w:cs="Times New Roman"/>
          <w:sz w:val="24"/>
          <w:szCs w:val="24"/>
        </w:rPr>
        <w:t xml:space="preserve"> that should be assessed by a nurse include</w:t>
      </w:r>
      <w:r w:rsidR="00256B0A" w:rsidRPr="003E6F6A">
        <w:rPr>
          <w:rFonts w:ascii="Times New Roman" w:hAnsi="Times New Roman" w:cs="Times New Roman"/>
          <w:sz w:val="24"/>
          <w:szCs w:val="24"/>
        </w:rPr>
        <w:t xml:space="preserve"> whether the child </w:t>
      </w:r>
      <w:r w:rsidR="00B754FF">
        <w:rPr>
          <w:rFonts w:ascii="Times New Roman" w:hAnsi="Times New Roman" w:cs="Times New Roman"/>
          <w:sz w:val="24"/>
          <w:szCs w:val="24"/>
        </w:rPr>
        <w:t>can</w:t>
      </w:r>
      <w:r w:rsidRPr="003E6F6A">
        <w:rPr>
          <w:rFonts w:ascii="Times New Roman" w:hAnsi="Times New Roman" w:cs="Times New Roman"/>
          <w:sz w:val="24"/>
          <w:szCs w:val="24"/>
        </w:rPr>
        <w:t xml:space="preserve"> sit with no help</w:t>
      </w:r>
      <w:r w:rsidR="000A1053">
        <w:rPr>
          <w:rFonts w:ascii="Times New Roman" w:hAnsi="Times New Roman" w:cs="Times New Roman"/>
          <w:sz w:val="24"/>
          <w:szCs w:val="24"/>
        </w:rPr>
        <w:t xml:space="preserve"> and </w:t>
      </w:r>
      <w:r w:rsidR="00256B0A" w:rsidRPr="003E6F6A">
        <w:rPr>
          <w:rFonts w:ascii="Times New Roman" w:hAnsi="Times New Roman" w:cs="Times New Roman"/>
          <w:sz w:val="24"/>
          <w:szCs w:val="24"/>
        </w:rPr>
        <w:t>shift objects from one hand to another.</w:t>
      </w:r>
      <w:r w:rsidR="000A1053">
        <w:rPr>
          <w:rFonts w:ascii="Times New Roman" w:hAnsi="Times New Roman" w:cs="Times New Roman"/>
          <w:sz w:val="24"/>
          <w:szCs w:val="24"/>
        </w:rPr>
        <w:t xml:space="preserve"> Other markers include whether the child can </w:t>
      </w:r>
      <w:r w:rsidR="000A1053" w:rsidRPr="003E6F6A">
        <w:rPr>
          <w:rFonts w:ascii="Times New Roman" w:hAnsi="Times New Roman" w:cs="Times New Roman"/>
          <w:sz w:val="24"/>
          <w:szCs w:val="24"/>
        </w:rPr>
        <w:t>make use of her fingers to move food close to them</w:t>
      </w:r>
      <w:r w:rsidR="000A1053">
        <w:rPr>
          <w:rFonts w:ascii="Times New Roman" w:hAnsi="Times New Roman" w:cs="Times New Roman"/>
          <w:sz w:val="24"/>
          <w:szCs w:val="24"/>
        </w:rPr>
        <w:t xml:space="preserve">, </w:t>
      </w:r>
      <w:r w:rsidR="000A1053" w:rsidRPr="003E6F6A">
        <w:rPr>
          <w:rFonts w:ascii="Times New Roman" w:hAnsi="Times New Roman" w:cs="Times New Roman"/>
          <w:sz w:val="24"/>
          <w:szCs w:val="24"/>
        </w:rPr>
        <w:t>respond when her name is mentioned</w:t>
      </w:r>
      <w:r w:rsidR="00752B65">
        <w:rPr>
          <w:rFonts w:ascii="Times New Roman" w:hAnsi="Times New Roman" w:cs="Times New Roman"/>
          <w:sz w:val="24"/>
          <w:szCs w:val="24"/>
        </w:rPr>
        <w:t>,</w:t>
      </w:r>
      <w:r w:rsidR="000A1053">
        <w:rPr>
          <w:rFonts w:ascii="Times New Roman" w:hAnsi="Times New Roman" w:cs="Times New Roman"/>
          <w:sz w:val="24"/>
          <w:szCs w:val="24"/>
        </w:rPr>
        <w:t xml:space="preserve"> </w:t>
      </w:r>
      <w:r w:rsidR="000A1053" w:rsidRPr="003E6F6A">
        <w:rPr>
          <w:rFonts w:ascii="Times New Roman" w:hAnsi="Times New Roman" w:cs="Times New Roman"/>
          <w:sz w:val="24"/>
          <w:szCs w:val="24"/>
        </w:rPr>
        <w:t>and also sit</w:t>
      </w:r>
      <w:r w:rsidR="000A1053">
        <w:rPr>
          <w:rFonts w:ascii="Times New Roman" w:hAnsi="Times New Roman" w:cs="Times New Roman"/>
          <w:sz w:val="24"/>
          <w:szCs w:val="24"/>
        </w:rPr>
        <w:t>s</w:t>
      </w:r>
      <w:r w:rsidR="000A1053" w:rsidRPr="003E6F6A">
        <w:rPr>
          <w:rFonts w:ascii="Times New Roman" w:hAnsi="Times New Roman" w:cs="Times New Roman"/>
          <w:sz w:val="24"/>
          <w:szCs w:val="24"/>
        </w:rPr>
        <w:t xml:space="preserve"> herself in different positions</w:t>
      </w:r>
      <w:r w:rsidR="000A1053">
        <w:rPr>
          <w:rFonts w:ascii="Times New Roman" w:hAnsi="Times New Roman" w:cs="Times New Roman"/>
          <w:sz w:val="24"/>
          <w:szCs w:val="24"/>
        </w:rPr>
        <w:t>.</w:t>
      </w:r>
      <w:r w:rsidR="00256B0A" w:rsidRPr="003E6F6A">
        <w:rPr>
          <w:rFonts w:ascii="Times New Roman" w:hAnsi="Times New Roman" w:cs="Times New Roman"/>
          <w:sz w:val="24"/>
          <w:szCs w:val="24"/>
        </w:rPr>
        <w:t xml:space="preserve"> Additionally, the nurse should observe </w:t>
      </w:r>
      <w:r w:rsidR="00B54F67" w:rsidRPr="003E6F6A">
        <w:rPr>
          <w:rFonts w:ascii="Times New Roman" w:hAnsi="Times New Roman" w:cs="Times New Roman"/>
          <w:sz w:val="24"/>
          <w:szCs w:val="24"/>
        </w:rPr>
        <w:t xml:space="preserve">that the child gets shy around people unknown to her, displays different facial expressions, </w:t>
      </w:r>
      <w:r w:rsidR="00B754FF">
        <w:rPr>
          <w:rFonts w:ascii="Times New Roman" w:hAnsi="Times New Roman" w:cs="Times New Roman"/>
          <w:sz w:val="24"/>
          <w:szCs w:val="24"/>
        </w:rPr>
        <w:t xml:space="preserve">and </w:t>
      </w:r>
      <w:r w:rsidR="00B54F67" w:rsidRPr="003E6F6A">
        <w:rPr>
          <w:rFonts w:ascii="Times New Roman" w:hAnsi="Times New Roman" w:cs="Times New Roman"/>
          <w:sz w:val="24"/>
          <w:szCs w:val="24"/>
        </w:rPr>
        <w:t>reacts when left alone by crying or looking for the person</w:t>
      </w:r>
      <w:r w:rsidR="003E6F6A" w:rsidRPr="003E6F6A">
        <w:rPr>
          <w:rFonts w:ascii="Times New Roman" w:hAnsi="Times New Roman" w:cs="Times New Roman"/>
          <w:sz w:val="24"/>
          <w:szCs w:val="24"/>
        </w:rPr>
        <w:t xml:space="preserve"> (CDC, 2022)</w:t>
      </w:r>
      <w:r w:rsidR="00B54F67" w:rsidRPr="003E6F6A">
        <w:rPr>
          <w:rFonts w:ascii="Times New Roman" w:hAnsi="Times New Roman" w:cs="Times New Roman"/>
          <w:sz w:val="24"/>
          <w:szCs w:val="24"/>
        </w:rPr>
        <w:t>. The child should be able to find items when they are dropped, makes certain sounds</w:t>
      </w:r>
      <w:r w:rsidR="00B754FF">
        <w:rPr>
          <w:rFonts w:ascii="Times New Roman" w:hAnsi="Times New Roman" w:cs="Times New Roman"/>
          <w:sz w:val="24"/>
          <w:szCs w:val="24"/>
        </w:rPr>
        <w:t>,</w:t>
      </w:r>
      <w:r w:rsidR="00B54F67" w:rsidRPr="003E6F6A">
        <w:rPr>
          <w:rFonts w:ascii="Times New Roman" w:hAnsi="Times New Roman" w:cs="Times New Roman"/>
          <w:sz w:val="24"/>
          <w:szCs w:val="24"/>
        </w:rPr>
        <w:t xml:space="preserve"> and raises her arms when she is to be lifted. However, the nurse may not be able to identify all these development</w:t>
      </w:r>
      <w:r w:rsidR="00B754FF">
        <w:rPr>
          <w:rFonts w:ascii="Times New Roman" w:hAnsi="Times New Roman" w:cs="Times New Roman"/>
          <w:sz w:val="24"/>
          <w:szCs w:val="24"/>
        </w:rPr>
        <w:t>al</w:t>
      </w:r>
      <w:r w:rsidR="00B54F67" w:rsidRPr="003E6F6A">
        <w:rPr>
          <w:rFonts w:ascii="Times New Roman" w:hAnsi="Times New Roman" w:cs="Times New Roman"/>
          <w:sz w:val="24"/>
          <w:szCs w:val="24"/>
        </w:rPr>
        <w:t xml:space="preserve"> markers and should proceed to ask the parent how the child behaves when at home. </w:t>
      </w:r>
    </w:p>
    <w:p w14:paraId="1A76E5AB" w14:textId="37CFB9ED" w:rsidR="00B54F67" w:rsidRDefault="004D7566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E6F6A">
        <w:rPr>
          <w:rFonts w:ascii="Times New Roman" w:hAnsi="Times New Roman" w:cs="Times New Roman"/>
          <w:sz w:val="24"/>
          <w:szCs w:val="24"/>
        </w:rPr>
        <w:t>The</w:t>
      </w:r>
      <w:r w:rsidR="00B54F67" w:rsidRPr="003E6F6A">
        <w:rPr>
          <w:rFonts w:ascii="Times New Roman" w:hAnsi="Times New Roman" w:cs="Times New Roman"/>
          <w:sz w:val="24"/>
          <w:szCs w:val="24"/>
        </w:rPr>
        <w:t xml:space="preserve"> recommendations </w:t>
      </w:r>
      <w:r w:rsidR="00C03541" w:rsidRPr="003E6F6A">
        <w:rPr>
          <w:rFonts w:ascii="Times New Roman" w:hAnsi="Times New Roman" w:cs="Times New Roman"/>
          <w:sz w:val="24"/>
          <w:szCs w:val="24"/>
        </w:rPr>
        <w:t>to be given to the mother include</w:t>
      </w:r>
      <w:r w:rsidRPr="003E6F6A">
        <w:rPr>
          <w:rFonts w:ascii="Times New Roman" w:hAnsi="Times New Roman" w:cs="Times New Roman"/>
          <w:sz w:val="24"/>
          <w:szCs w:val="24"/>
        </w:rPr>
        <w:t xml:space="preserve"> continued breastfeeding as </w:t>
      </w:r>
      <w:r w:rsidR="009C3AF1" w:rsidRPr="003E6F6A">
        <w:rPr>
          <w:rFonts w:ascii="Times New Roman" w:hAnsi="Times New Roman" w:cs="Times New Roman"/>
          <w:sz w:val="24"/>
          <w:szCs w:val="24"/>
        </w:rPr>
        <w:t>she</w:t>
      </w:r>
      <w:r w:rsidRPr="003E6F6A">
        <w:rPr>
          <w:rFonts w:ascii="Times New Roman" w:hAnsi="Times New Roman" w:cs="Times New Roman"/>
          <w:sz w:val="24"/>
          <w:szCs w:val="24"/>
        </w:rPr>
        <w:t xml:space="preserve"> introduce</w:t>
      </w:r>
      <w:r w:rsidR="009C3AF1" w:rsidRPr="003E6F6A">
        <w:rPr>
          <w:rFonts w:ascii="Times New Roman" w:hAnsi="Times New Roman" w:cs="Times New Roman"/>
          <w:sz w:val="24"/>
          <w:szCs w:val="24"/>
        </w:rPr>
        <w:t>s</w:t>
      </w:r>
      <w:r w:rsidRPr="003E6F6A">
        <w:rPr>
          <w:rFonts w:ascii="Times New Roman" w:hAnsi="Times New Roman" w:cs="Times New Roman"/>
          <w:sz w:val="24"/>
          <w:szCs w:val="24"/>
        </w:rPr>
        <w:t xml:space="preserve"> com</w:t>
      </w:r>
      <w:r w:rsidR="009C3AF1" w:rsidRPr="003E6F6A">
        <w:rPr>
          <w:rFonts w:ascii="Times New Roman" w:hAnsi="Times New Roman" w:cs="Times New Roman"/>
          <w:sz w:val="24"/>
          <w:szCs w:val="24"/>
        </w:rPr>
        <w:t>plementary foods until the baby becomes one year old or above. Additionally, the mother should be advised to give the child iron supplements together with vitamin</w:t>
      </w:r>
      <w:r w:rsidR="00B754FF">
        <w:rPr>
          <w:rFonts w:ascii="Times New Roman" w:hAnsi="Times New Roman" w:cs="Times New Roman"/>
          <w:sz w:val="24"/>
          <w:szCs w:val="24"/>
        </w:rPr>
        <w:t xml:space="preserve"> D</w:t>
      </w:r>
      <w:r w:rsidR="009C3AF1" w:rsidRPr="003E6F6A">
        <w:rPr>
          <w:rFonts w:ascii="Times New Roman" w:hAnsi="Times New Roman" w:cs="Times New Roman"/>
          <w:sz w:val="24"/>
          <w:szCs w:val="24"/>
        </w:rPr>
        <w:t xml:space="preserve"> since the ones present in the breast milk may not be sufficient</w:t>
      </w:r>
      <w:r w:rsidR="003E6F6A" w:rsidRPr="003E6F6A">
        <w:rPr>
          <w:rFonts w:ascii="Times New Roman" w:hAnsi="Times New Roman" w:cs="Times New Roman"/>
          <w:sz w:val="24"/>
          <w:szCs w:val="24"/>
        </w:rPr>
        <w:t xml:space="preserve"> (CDC, 2022)</w:t>
      </w:r>
      <w:r w:rsidR="009C3AF1" w:rsidRPr="003E6F6A">
        <w:rPr>
          <w:rFonts w:ascii="Times New Roman" w:hAnsi="Times New Roman" w:cs="Times New Roman"/>
          <w:sz w:val="24"/>
          <w:szCs w:val="24"/>
        </w:rPr>
        <w:t xml:space="preserve">. WHO recommends that the child whose age ranges from 9 to 23 months is fed 3 to 4 meals daily. Additionally, </w:t>
      </w:r>
      <w:r w:rsidR="00383D21" w:rsidRPr="003E6F6A">
        <w:rPr>
          <w:rFonts w:ascii="Times New Roman" w:hAnsi="Times New Roman" w:cs="Times New Roman"/>
          <w:sz w:val="24"/>
          <w:szCs w:val="24"/>
        </w:rPr>
        <w:t xml:space="preserve">breastfeeding mothers with </w:t>
      </w:r>
      <w:r w:rsidR="009C3AF1" w:rsidRPr="003E6F6A">
        <w:rPr>
          <w:rFonts w:ascii="Times New Roman" w:hAnsi="Times New Roman" w:cs="Times New Roman"/>
          <w:sz w:val="24"/>
          <w:szCs w:val="24"/>
        </w:rPr>
        <w:t xml:space="preserve">HIV </w:t>
      </w:r>
      <w:r w:rsidR="00383D21" w:rsidRPr="003E6F6A">
        <w:rPr>
          <w:rFonts w:ascii="Times New Roman" w:hAnsi="Times New Roman" w:cs="Times New Roman"/>
          <w:sz w:val="24"/>
          <w:szCs w:val="24"/>
        </w:rPr>
        <w:t>should be encouraged to keep taking ART from the time they become aware of their status</w:t>
      </w:r>
      <w:r w:rsidR="003E6F6A" w:rsidRPr="003E6F6A">
        <w:rPr>
          <w:rFonts w:ascii="Times New Roman" w:hAnsi="Times New Roman" w:cs="Times New Roman"/>
          <w:sz w:val="24"/>
          <w:szCs w:val="24"/>
        </w:rPr>
        <w:t xml:space="preserve"> (</w:t>
      </w:r>
      <w:r w:rsidR="003E6F6A"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O, </w:t>
      </w:r>
      <w:r w:rsidR="003E6F6A"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202</w:t>
      </w:r>
      <w:r w:rsidR="003E6F6A"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3E6F6A"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383D21" w:rsidRPr="003E6F6A">
        <w:rPr>
          <w:rFonts w:ascii="Times New Roman" w:hAnsi="Times New Roman" w:cs="Times New Roman"/>
          <w:sz w:val="24"/>
          <w:szCs w:val="24"/>
        </w:rPr>
        <w:t>. The mother should also be advised to imitate the sounds produced by the baby and state easy words by making use of those sounds</w:t>
      </w:r>
      <w:r w:rsidR="000A1053">
        <w:rPr>
          <w:rFonts w:ascii="Times New Roman" w:hAnsi="Times New Roman" w:cs="Times New Roman"/>
          <w:sz w:val="24"/>
          <w:szCs w:val="24"/>
        </w:rPr>
        <w:t>. The mother should also</w:t>
      </w:r>
      <w:r w:rsidR="00383D21" w:rsidRPr="003E6F6A">
        <w:rPr>
          <w:rFonts w:ascii="Times New Roman" w:hAnsi="Times New Roman" w:cs="Times New Roman"/>
          <w:sz w:val="24"/>
          <w:szCs w:val="24"/>
        </w:rPr>
        <w:t xml:space="preserve"> put toys on the ground and motivate the baby to reach them an</w:t>
      </w:r>
      <w:r w:rsidR="000A1053">
        <w:rPr>
          <w:rFonts w:ascii="Times New Roman" w:hAnsi="Times New Roman" w:cs="Times New Roman"/>
          <w:sz w:val="24"/>
          <w:szCs w:val="24"/>
        </w:rPr>
        <w:t>d then</w:t>
      </w:r>
      <w:r w:rsidR="00383D21" w:rsidRPr="003E6F6A">
        <w:rPr>
          <w:rFonts w:ascii="Times New Roman" w:hAnsi="Times New Roman" w:cs="Times New Roman"/>
          <w:sz w:val="24"/>
          <w:szCs w:val="24"/>
        </w:rPr>
        <w:t xml:space="preserve"> praise the baby. </w:t>
      </w:r>
    </w:p>
    <w:p w14:paraId="36039774" w14:textId="42D60825" w:rsidR="003E6F6A" w:rsidRDefault="003E6F6A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8034677" w14:textId="20B30099" w:rsidR="003E6F6A" w:rsidRDefault="003E6F6A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E2ABE5C" w14:textId="371C9662" w:rsidR="003E6F6A" w:rsidRDefault="003E6F6A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EC20CE9" w14:textId="77777777" w:rsidR="000A1053" w:rsidRPr="003E6F6A" w:rsidRDefault="000A1053" w:rsidP="00383D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1643EB6" w14:textId="77777777" w:rsidR="003E6F6A" w:rsidRPr="003E6F6A" w:rsidRDefault="003E6F6A" w:rsidP="003E6F6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E6F6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References</w:t>
      </w:r>
    </w:p>
    <w:p w14:paraId="7DC679BF" w14:textId="77777777" w:rsidR="003E6F6A" w:rsidRPr="003E6F6A" w:rsidRDefault="003E6F6A" w:rsidP="003E6F6A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CDC. (2022). </w:t>
      </w:r>
      <w:r w:rsidRPr="003E6F6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hat developmental milestones is your 9-month-old reaching?</w:t>
      </w:r>
      <w:r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 Centers for Disease Control and Prevention. </w:t>
      </w:r>
      <w:hyperlink r:id="rId7" w:history="1">
        <w:r w:rsidRPr="003E6F6A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www.cdc.gov/ncbddd/actearly/milestones/milestones-9mo.html</w:t>
        </w:r>
      </w:hyperlink>
    </w:p>
    <w:p w14:paraId="423985FB" w14:textId="77777777" w:rsidR="003E6F6A" w:rsidRPr="003E6F6A" w:rsidRDefault="003E6F6A" w:rsidP="003E6F6A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WHO. (2021). </w:t>
      </w:r>
      <w:r w:rsidRPr="003E6F6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fant and young child feeding</w:t>
      </w:r>
      <w:r w:rsidRPr="003E6F6A">
        <w:rPr>
          <w:rFonts w:ascii="Times New Roman" w:eastAsia="Times New Roman" w:hAnsi="Times New Roman" w:cs="Times New Roman"/>
          <w:color w:val="000000"/>
          <w:sz w:val="24"/>
          <w:szCs w:val="24"/>
        </w:rPr>
        <w:t>. World Health Organization. </w:t>
      </w:r>
      <w:hyperlink r:id="rId8" w:history="1">
        <w:r w:rsidRPr="003E6F6A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www.who.int/news-room/fact-sheets/detail/infant-and-young-child-feeding</w:t>
        </w:r>
      </w:hyperlink>
    </w:p>
    <w:p w14:paraId="7C9FEC8D" w14:textId="203E2B57" w:rsidR="00383D21" w:rsidRPr="003E6F6A" w:rsidRDefault="00383D21" w:rsidP="00383D21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383D21" w:rsidRPr="003E6F6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9F3A2" w14:textId="77777777" w:rsidR="00000EF4" w:rsidRDefault="00000EF4" w:rsidP="003E6F6A">
      <w:pPr>
        <w:spacing w:after="0" w:line="240" w:lineRule="auto"/>
      </w:pPr>
      <w:r>
        <w:separator/>
      </w:r>
    </w:p>
  </w:endnote>
  <w:endnote w:type="continuationSeparator" w:id="0">
    <w:p w14:paraId="14098E27" w14:textId="77777777" w:rsidR="00000EF4" w:rsidRDefault="00000EF4" w:rsidP="003E6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EC044" w14:textId="77777777" w:rsidR="00000EF4" w:rsidRDefault="00000EF4" w:rsidP="003E6F6A">
      <w:pPr>
        <w:spacing w:after="0" w:line="240" w:lineRule="auto"/>
      </w:pPr>
      <w:r>
        <w:separator/>
      </w:r>
    </w:p>
  </w:footnote>
  <w:footnote w:type="continuationSeparator" w:id="0">
    <w:p w14:paraId="6C0516B5" w14:textId="77777777" w:rsidR="00000EF4" w:rsidRDefault="00000EF4" w:rsidP="003E6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BD05" w14:textId="34B18028" w:rsidR="003E6F6A" w:rsidRDefault="003E6F6A">
    <w:pPr>
      <w:pStyle w:val="Header"/>
      <w:jc w:val="right"/>
    </w:pPr>
  </w:p>
  <w:p w14:paraId="4B84FF82" w14:textId="77777777" w:rsidR="003E6F6A" w:rsidRDefault="003E6F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QyMDMzN7M0MTZS0lEKTi0uzszPAykwrAUA+bNowCwAAAA="/>
  </w:docVars>
  <w:rsids>
    <w:rsidRoot w:val="00633313"/>
    <w:rsid w:val="00000EF4"/>
    <w:rsid w:val="00064BB0"/>
    <w:rsid w:val="000A1053"/>
    <w:rsid w:val="002419DE"/>
    <w:rsid w:val="00256B0A"/>
    <w:rsid w:val="00356E5D"/>
    <w:rsid w:val="00383D21"/>
    <w:rsid w:val="003E6F6A"/>
    <w:rsid w:val="004D7566"/>
    <w:rsid w:val="00633313"/>
    <w:rsid w:val="006842AB"/>
    <w:rsid w:val="00752B65"/>
    <w:rsid w:val="009C3AF1"/>
    <w:rsid w:val="00AC4771"/>
    <w:rsid w:val="00B54F67"/>
    <w:rsid w:val="00B754FF"/>
    <w:rsid w:val="00BD3E98"/>
    <w:rsid w:val="00C03541"/>
    <w:rsid w:val="00FE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AF256"/>
  <w15:chartTrackingRefBased/>
  <w15:docId w15:val="{2BC94650-0D1C-402D-9D5F-4C4F39636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83D2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83D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E6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E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F6A"/>
  </w:style>
  <w:style w:type="paragraph" w:styleId="Footer">
    <w:name w:val="footer"/>
    <w:basedOn w:val="Normal"/>
    <w:link w:val="FooterChar"/>
    <w:uiPriority w:val="99"/>
    <w:unhideWhenUsed/>
    <w:rsid w:val="003E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9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news-room/fact-sheets/detail/infant-and-young-child-feed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ncbddd/actearly/milestones/milestones-9mo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472DA-0008-4559-9141-DDB1C9DB2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Juma</dc:creator>
  <cp:keywords/>
  <dc:description/>
  <cp:lastModifiedBy>Beatrice Juma</cp:lastModifiedBy>
  <cp:revision>9</cp:revision>
  <dcterms:created xsi:type="dcterms:W3CDTF">2023-01-17T06:40:00Z</dcterms:created>
  <dcterms:modified xsi:type="dcterms:W3CDTF">2023-01-18T10:11:00Z</dcterms:modified>
</cp:coreProperties>
</file>